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2F7A" w:rsidRDefault="00F822A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323850</wp:posOffset>
                </wp:positionH>
                <wp:positionV relativeFrom="paragraph">
                  <wp:posOffset>1106805</wp:posOffset>
                </wp:positionV>
                <wp:extent cx="7077075" cy="635"/>
                <wp:effectExtent l="19050" t="11430" r="9525" b="16510"/>
                <wp:wrapNone/>
                <wp:docPr id="1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7077075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401DB6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-25.5pt;margin-top:87.15pt;width:557.25pt;height:.0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" strokeweight="1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323850</wp:posOffset>
                </wp:positionH>
                <wp:positionV relativeFrom="paragraph">
                  <wp:posOffset>1192530</wp:posOffset>
                </wp:positionV>
                <wp:extent cx="7077075" cy="635"/>
                <wp:effectExtent l="19050" t="11430" r="9525" b="16510"/>
                <wp:wrapNone/>
                <wp:docPr id="10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7077075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1D2B94" id="AutoShape 4" o:spid="_x0000_s1026" type="#_x0000_t32" style="position:absolute;margin-left:-25.5pt;margin-top:93.9pt;width:557.25pt;height:.05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" strokeweight="1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743200</wp:posOffset>
                </wp:positionH>
                <wp:positionV relativeFrom="paragraph">
                  <wp:posOffset>782955</wp:posOffset>
                </wp:positionV>
                <wp:extent cx="3886200" cy="790575"/>
                <wp:effectExtent l="0" t="1905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6200" cy="790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238DB" w:rsidRPr="00036454" w:rsidRDefault="00F238DB" w:rsidP="00342A53">
                            <w:pPr>
                              <w:jc w:val="right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036454">
                              <w:rPr>
                                <w:b/>
                                <w:sz w:val="32"/>
                                <w:szCs w:val="32"/>
                              </w:rPr>
                              <w:t>STUDENT VIT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in;margin-top:61.65pt;width:306pt;height:62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B28twIAAMA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" filled="f" stroked="f">
                <v:textbox>
                  <w:txbxContent>
                    <w:p w:rsidR="00F238DB" w:rsidRPr="00036454" w:rsidRDefault="00F238DB" w:rsidP="00342A53">
                      <w:pPr>
                        <w:jc w:val="right"/>
                        <w:rPr>
                          <w:b/>
                          <w:sz w:val="32"/>
                          <w:szCs w:val="32"/>
                        </w:rPr>
                      </w:pPr>
                      <w:r w:rsidRPr="00036454">
                        <w:rPr>
                          <w:b/>
                          <w:sz w:val="32"/>
                          <w:szCs w:val="32"/>
                        </w:rPr>
                        <w:t>STUDENT VIT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-323850</wp:posOffset>
                </wp:positionH>
                <wp:positionV relativeFrom="paragraph">
                  <wp:posOffset>97155</wp:posOffset>
                </wp:positionV>
                <wp:extent cx="2943225" cy="742950"/>
                <wp:effectExtent l="0" t="1905" r="0" b="0"/>
                <wp:wrapNone/>
                <wp:docPr id="8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3225" cy="742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238DB" w:rsidRDefault="00F238D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8025243" wp14:editId="0C1AD286">
                                  <wp:extent cx="2622028" cy="628650"/>
                                  <wp:effectExtent l="19050" t="0" r="6872" b="0"/>
                                  <wp:docPr id="2" name="Picture 0" descr="DepartmentMedicalLaboratory_2_AU_V_Black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DepartmentMedicalLaboratory_2_AU_V_Black.jpg"/>
                                          <pic:cNvPicPr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621033" cy="62841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6" o:spid="_x0000_s1027" type="#_x0000_t202" style="position:absolute;margin-left:-25.5pt;margin-top:7.65pt;width:231.75pt;height:58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" stroked="f">
                <v:textbox>
                  <w:txbxContent>
                    <w:p w:rsidR="00F238DB" w:rsidRDefault="00F238DB">
                      <w:r>
                        <w:rPr>
                          <w:noProof/>
                        </w:rPr>
                        <w:drawing>
                          <wp:inline distT="0" distB="0" distL="0" distR="0" wp14:anchorId="78025243" wp14:editId="0C1AD286">
                            <wp:extent cx="2622028" cy="628650"/>
                            <wp:effectExtent l="19050" t="0" r="6872" b="0"/>
                            <wp:docPr id="2" name="Picture 0" descr="DepartmentMedicalLaboratory_2_AU_V_Black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DepartmentMedicalLaboratory_2_AU_V_Black.jpg"/>
                                    <pic:cNvPicPr/>
                                  </pic:nvPicPr>
                                  <pic:blipFill>
                                    <a:blip r:embed="rId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621033" cy="628411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41400F" w:rsidRDefault="0041400F"/>
    <w:p w:rsidR="0041400F" w:rsidRDefault="0041400F"/>
    <w:p w:rsidR="0041400F" w:rsidRDefault="0041400F"/>
    <w:p w:rsidR="0041400F" w:rsidRDefault="0041400F"/>
    <w:p w:rsidR="0041400F" w:rsidRPr="0041400F" w:rsidRDefault="0041400F">
      <w:pPr>
        <w:rPr>
          <w:rFonts w:cstheme="minorHAnsi"/>
          <w:sz w:val="32"/>
          <w:szCs w:val="32"/>
        </w:rPr>
      </w:pPr>
      <w:r w:rsidRPr="0041400F">
        <w:rPr>
          <w:rFonts w:cstheme="minorHAnsi"/>
          <w:sz w:val="32"/>
          <w:szCs w:val="32"/>
        </w:rPr>
        <w:t>Student Name:</w:t>
      </w:r>
      <w:r>
        <w:rPr>
          <w:rFonts w:cstheme="minorHAnsi"/>
          <w:sz w:val="32"/>
          <w:szCs w:val="32"/>
        </w:rPr>
        <w:t xml:space="preserve"> </w:t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</w:p>
    <w:p w:rsidR="0041400F" w:rsidRDefault="0041400F">
      <w:pPr>
        <w:rPr>
          <w:rFonts w:cstheme="minorHAnsi"/>
          <w:sz w:val="32"/>
          <w:szCs w:val="32"/>
        </w:rPr>
      </w:pPr>
      <w:r w:rsidRPr="0041400F">
        <w:rPr>
          <w:rFonts w:cstheme="minorHAnsi"/>
          <w:sz w:val="32"/>
          <w:szCs w:val="32"/>
        </w:rPr>
        <w:t>Cell Phone Number:</w:t>
      </w:r>
      <w:r>
        <w:rPr>
          <w:rFonts w:cstheme="minorHAnsi"/>
          <w:sz w:val="32"/>
          <w:szCs w:val="32"/>
        </w:rPr>
        <w:t xml:space="preserve"> </w:t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bookmarkStart w:id="0" w:name="_GoBack"/>
      <w:bookmarkEnd w:id="0"/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</w:rPr>
        <w:t xml:space="preserve">  </w:t>
      </w:r>
      <w:r w:rsidRPr="0041400F">
        <w:rPr>
          <w:rFonts w:cstheme="minorHAnsi"/>
          <w:sz w:val="32"/>
          <w:szCs w:val="32"/>
        </w:rPr>
        <w:t xml:space="preserve">Accept Text?   </w:t>
      </w:r>
      <w:r>
        <w:rPr>
          <w:rFonts w:cstheme="minorHAnsi"/>
          <w:sz w:val="32"/>
          <w:szCs w:val="32"/>
        </w:rPr>
        <w:sym w:font="Symbol" w:char="F0F0"/>
      </w:r>
      <w:r>
        <w:rPr>
          <w:rFonts w:cstheme="minorHAnsi"/>
          <w:sz w:val="32"/>
          <w:szCs w:val="32"/>
        </w:rPr>
        <w:t xml:space="preserve"> </w:t>
      </w:r>
      <w:r w:rsidRPr="0041400F">
        <w:rPr>
          <w:rFonts w:cstheme="minorHAnsi"/>
          <w:sz w:val="32"/>
          <w:szCs w:val="32"/>
        </w:rPr>
        <w:t>Yes</w:t>
      </w:r>
      <w:r>
        <w:rPr>
          <w:rFonts w:cstheme="minorHAnsi"/>
          <w:sz w:val="32"/>
          <w:szCs w:val="32"/>
        </w:rPr>
        <w:t xml:space="preserve">   </w:t>
      </w:r>
      <w:r>
        <w:rPr>
          <w:rFonts w:cstheme="minorHAnsi"/>
          <w:sz w:val="32"/>
          <w:szCs w:val="32"/>
        </w:rPr>
        <w:sym w:font="Symbol" w:char="F0F0"/>
      </w:r>
      <w:r>
        <w:rPr>
          <w:rFonts w:cstheme="minorHAnsi"/>
          <w:sz w:val="32"/>
          <w:szCs w:val="32"/>
        </w:rPr>
        <w:t xml:space="preserve"> </w:t>
      </w:r>
      <w:r w:rsidRPr="0041400F">
        <w:rPr>
          <w:rFonts w:cstheme="minorHAnsi"/>
          <w:sz w:val="32"/>
          <w:szCs w:val="32"/>
        </w:rPr>
        <w:t>No</w:t>
      </w:r>
    </w:p>
    <w:p w:rsidR="0041400F" w:rsidRPr="0041400F" w:rsidRDefault="0041400F">
      <w:pPr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 xml:space="preserve">Alternate Phone Number: </w:t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</w:p>
    <w:p w:rsidR="0041400F" w:rsidRPr="0041400F" w:rsidRDefault="0041400F">
      <w:pPr>
        <w:rPr>
          <w:rFonts w:cstheme="minorHAnsi"/>
          <w:sz w:val="32"/>
          <w:szCs w:val="32"/>
        </w:rPr>
      </w:pPr>
      <w:r w:rsidRPr="0041400F">
        <w:rPr>
          <w:rFonts w:cstheme="minorHAnsi"/>
          <w:sz w:val="32"/>
          <w:szCs w:val="32"/>
        </w:rPr>
        <w:t>Email:</w:t>
      </w:r>
      <w:r>
        <w:rPr>
          <w:rFonts w:cstheme="minorHAnsi"/>
          <w:sz w:val="32"/>
          <w:szCs w:val="32"/>
        </w:rPr>
        <w:t xml:space="preserve"> </w:t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  <w:r>
        <w:rPr>
          <w:rFonts w:cstheme="minorHAnsi"/>
          <w:sz w:val="32"/>
          <w:szCs w:val="32"/>
          <w:u w:val="single"/>
        </w:rPr>
        <w:tab/>
      </w:r>
    </w:p>
    <w:p w:rsidR="0041400F" w:rsidRPr="00AA3196" w:rsidRDefault="0041400F">
      <w:pPr>
        <w:rPr>
          <w:sz w:val="32"/>
          <w:szCs w:val="32"/>
        </w:rPr>
      </w:pPr>
    </w:p>
    <w:p w:rsidR="00AA3196" w:rsidRDefault="00AA3196" w:rsidP="00AA3196">
      <w:pPr>
        <w:spacing w:after="0"/>
        <w:rPr>
          <w:sz w:val="32"/>
          <w:szCs w:val="32"/>
        </w:rPr>
      </w:pPr>
      <w:r w:rsidRPr="00AA3196">
        <w:rPr>
          <w:sz w:val="32"/>
          <w:szCs w:val="32"/>
        </w:rPr>
        <w:t>Personal Interests/Hobbies</w:t>
      </w:r>
      <w:r>
        <w:rPr>
          <w:sz w:val="32"/>
          <w:szCs w:val="32"/>
        </w:rPr>
        <w:t>:</w:t>
      </w:r>
    </w:p>
    <w:p w:rsidR="00AA3196" w:rsidRPr="00AA3196" w:rsidRDefault="00AA3196" w:rsidP="00AA3196">
      <w:pPr>
        <w:spacing w:after="0"/>
        <w:rPr>
          <w:sz w:val="32"/>
          <w:szCs w:val="32"/>
          <w:u w:val="single"/>
        </w:rPr>
      </w:pP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</w:p>
    <w:p w:rsidR="00AA3196" w:rsidRPr="00AA3196" w:rsidRDefault="00AA3196" w:rsidP="00AA3196">
      <w:pPr>
        <w:spacing w:after="0" w:line="240" w:lineRule="auto"/>
        <w:rPr>
          <w:sz w:val="32"/>
          <w:szCs w:val="32"/>
          <w:u w:val="single"/>
        </w:rPr>
      </w:pP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</w:p>
    <w:p w:rsidR="00AA3196" w:rsidRDefault="00AA3196" w:rsidP="00AA3196">
      <w:pPr>
        <w:spacing w:after="0" w:line="240" w:lineRule="auto"/>
        <w:rPr>
          <w:sz w:val="32"/>
          <w:szCs w:val="32"/>
          <w:u w:val="single"/>
        </w:rPr>
      </w:pP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</w:p>
    <w:p w:rsidR="00AA3196" w:rsidRPr="00AA3196" w:rsidRDefault="00AA3196" w:rsidP="00AA3196">
      <w:pPr>
        <w:spacing w:after="0" w:line="240" w:lineRule="auto"/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</w:p>
    <w:p w:rsidR="007F7486" w:rsidRPr="00AA3196" w:rsidRDefault="007F7486" w:rsidP="007F7486">
      <w:pPr>
        <w:spacing w:after="0"/>
        <w:rPr>
          <w:sz w:val="32"/>
          <w:szCs w:val="32"/>
          <w:u w:val="single"/>
        </w:rPr>
      </w:pP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</w:p>
    <w:p w:rsidR="007F7486" w:rsidRPr="00AA3196" w:rsidRDefault="007F7486" w:rsidP="007F7486">
      <w:pPr>
        <w:spacing w:after="0" w:line="240" w:lineRule="auto"/>
        <w:rPr>
          <w:sz w:val="32"/>
          <w:szCs w:val="32"/>
          <w:u w:val="single"/>
        </w:rPr>
      </w:pP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</w:p>
    <w:p w:rsidR="007F7486" w:rsidRDefault="007F7486" w:rsidP="007F7486">
      <w:pPr>
        <w:spacing w:after="0" w:line="240" w:lineRule="auto"/>
        <w:rPr>
          <w:sz w:val="32"/>
          <w:szCs w:val="32"/>
          <w:u w:val="single"/>
        </w:rPr>
      </w:pP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</w:p>
    <w:p w:rsidR="007F7486" w:rsidRPr="00AA3196" w:rsidRDefault="007F7486" w:rsidP="007F7486">
      <w:pPr>
        <w:spacing w:after="0" w:line="240" w:lineRule="auto"/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</w:p>
    <w:p w:rsidR="007F7486" w:rsidRPr="00AA3196" w:rsidRDefault="007F7486" w:rsidP="007F7486">
      <w:pPr>
        <w:spacing w:after="0"/>
        <w:rPr>
          <w:sz w:val="32"/>
          <w:szCs w:val="32"/>
          <w:u w:val="single"/>
        </w:rPr>
      </w:pP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</w:p>
    <w:p w:rsidR="007F7486" w:rsidRPr="00AA3196" w:rsidRDefault="007F7486" w:rsidP="007F7486">
      <w:pPr>
        <w:spacing w:after="0" w:line="240" w:lineRule="auto"/>
        <w:rPr>
          <w:sz w:val="32"/>
          <w:szCs w:val="32"/>
          <w:u w:val="single"/>
        </w:rPr>
      </w:pP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</w:p>
    <w:p w:rsidR="007F7486" w:rsidRDefault="007F7486" w:rsidP="007F7486">
      <w:pPr>
        <w:spacing w:after="0" w:line="240" w:lineRule="auto"/>
        <w:rPr>
          <w:sz w:val="32"/>
          <w:szCs w:val="32"/>
          <w:u w:val="single"/>
        </w:rPr>
      </w:pP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</w:p>
    <w:p w:rsidR="007F7486" w:rsidRPr="00AA3196" w:rsidRDefault="007F7486" w:rsidP="007F7486">
      <w:pPr>
        <w:spacing w:after="0" w:line="240" w:lineRule="auto"/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</w:p>
    <w:p w:rsidR="007F7486" w:rsidRPr="00AA3196" w:rsidRDefault="007F7486" w:rsidP="007F7486">
      <w:pPr>
        <w:spacing w:after="0"/>
        <w:rPr>
          <w:sz w:val="32"/>
          <w:szCs w:val="32"/>
          <w:u w:val="single"/>
        </w:rPr>
      </w:pP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</w:p>
    <w:p w:rsidR="007F7486" w:rsidRPr="00AA3196" w:rsidRDefault="007F7486" w:rsidP="007F7486">
      <w:pPr>
        <w:spacing w:after="0" w:line="240" w:lineRule="auto"/>
        <w:rPr>
          <w:sz w:val="32"/>
          <w:szCs w:val="32"/>
          <w:u w:val="single"/>
        </w:rPr>
      </w:pP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</w:p>
    <w:p w:rsidR="007F7486" w:rsidRDefault="007F7486" w:rsidP="007F7486">
      <w:pPr>
        <w:spacing w:after="0" w:line="240" w:lineRule="auto"/>
        <w:rPr>
          <w:sz w:val="32"/>
          <w:szCs w:val="32"/>
          <w:u w:val="single"/>
        </w:rPr>
      </w:pP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  <w:r w:rsidRPr="00AA3196">
        <w:rPr>
          <w:sz w:val="32"/>
          <w:szCs w:val="32"/>
          <w:u w:val="single"/>
        </w:rPr>
        <w:tab/>
      </w:r>
    </w:p>
    <w:p w:rsidR="007F7486" w:rsidRPr="00AA3196" w:rsidRDefault="007F7486" w:rsidP="007F7486">
      <w:pPr>
        <w:spacing w:after="0" w:line="240" w:lineRule="auto"/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  <w:r>
        <w:rPr>
          <w:sz w:val="32"/>
          <w:szCs w:val="32"/>
          <w:u w:val="single"/>
        </w:rPr>
        <w:tab/>
      </w:r>
    </w:p>
    <w:p w:rsidR="007F7486" w:rsidRDefault="007F7486" w:rsidP="007F7486">
      <w:pPr>
        <w:jc w:val="right"/>
        <w:rPr>
          <w:i/>
          <w:sz w:val="16"/>
          <w:szCs w:val="16"/>
        </w:rPr>
      </w:pPr>
    </w:p>
    <w:p w:rsidR="007F7486" w:rsidRPr="007F7486" w:rsidRDefault="007F7486" w:rsidP="007F7486">
      <w:pPr>
        <w:jc w:val="right"/>
        <w:rPr>
          <w:i/>
          <w:sz w:val="16"/>
          <w:szCs w:val="16"/>
        </w:rPr>
      </w:pPr>
      <w:r w:rsidRPr="007F7486">
        <w:rPr>
          <w:i/>
          <w:sz w:val="16"/>
          <w:szCs w:val="16"/>
        </w:rPr>
        <w:t>Revised: 12/11/2018</w:t>
      </w:r>
    </w:p>
    <w:sectPr w:rsidR="007F7486" w:rsidRPr="007F7486" w:rsidSect="00F238DB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srQ0MrQwNzYytTBW0lEKTi0uzszPAykwqgUAGNe7+CwAAAA="/>
  </w:docVars>
  <w:rsids>
    <w:rsidRoot w:val="00342A53"/>
    <w:rsid w:val="00036454"/>
    <w:rsid w:val="001A32C4"/>
    <w:rsid w:val="0029511F"/>
    <w:rsid w:val="00295A6A"/>
    <w:rsid w:val="00342A53"/>
    <w:rsid w:val="003B4EA1"/>
    <w:rsid w:val="0041400F"/>
    <w:rsid w:val="007F7486"/>
    <w:rsid w:val="00985F8A"/>
    <w:rsid w:val="009C10BA"/>
    <w:rsid w:val="00AA3196"/>
    <w:rsid w:val="00C26257"/>
    <w:rsid w:val="00CD1374"/>
    <w:rsid w:val="00CF447E"/>
    <w:rsid w:val="00DA46DC"/>
    <w:rsid w:val="00DF373B"/>
    <w:rsid w:val="00E2737E"/>
    <w:rsid w:val="00E54C04"/>
    <w:rsid w:val="00F02F7A"/>
    <w:rsid w:val="00F238DB"/>
    <w:rsid w:val="00F82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DFF7762-AFF2-4D97-B240-392B5F193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2F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32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2C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0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drews University</Company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ca Constable</dc:creator>
  <cp:keywords/>
  <dc:description/>
  <cp:lastModifiedBy>Karen Reiner</cp:lastModifiedBy>
  <cp:revision>8</cp:revision>
  <cp:lastPrinted>2013-08-15T19:35:00Z</cp:lastPrinted>
  <dcterms:created xsi:type="dcterms:W3CDTF">2018-12-11T19:25:00Z</dcterms:created>
  <dcterms:modified xsi:type="dcterms:W3CDTF">2018-12-11T19:39:00Z</dcterms:modified>
</cp:coreProperties>
</file>